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VirtualBox для создания виртуальной машины. Перехожу в настройки для проверки месторасположения виртуальных машин. Выбираю</w:t>
      </w:r>
      <w:r>
        <w:t xml:space="preserve"> </w:t>
      </w:r>
      <w:r>
        <w:rPr>
          <w:iCs/>
          <w:i/>
        </w:rPr>
        <w:t xml:space="preserve">Файл =&gt; Свойства =&gt; Общие</w:t>
      </w:r>
      <w:r>
        <w:t xml:space="preserve">.</w:t>
      </w:r>
      <w:r>
        <w:t xml:space="preserve"> </w:t>
      </w:r>
      <w:r>
        <w:t xml:space="preserve">Проверяю соответствие папки, нажимаю «ОК».</w:t>
      </w:r>
    </w:p>
    <w:p>
      <w:pPr>
        <w:pStyle w:val="BodyText"/>
      </w:pPr>
      <w:r>
        <w:t xml:space="preserve">Меняю комбинацию хост-клавиши, которая используется для освобождения курсора мыши, который может захватить виртуальная машина. Выбираю</w:t>
      </w:r>
      <w:r>
        <w:t xml:space="preserve"> </w:t>
      </w:r>
      <w:r>
        <w:rPr>
          <w:iCs/>
          <w:i/>
        </w:rPr>
        <w:t xml:space="preserve">Файл =&gt; Свойства =&gt; Ввод =&gt; Виртуальная машина</w:t>
      </w:r>
      <w:r>
        <w:t xml:space="preserve"> </w:t>
      </w:r>
      <w:r>
        <w:t xml:space="preserve">и произвожу смену.</w:t>
      </w:r>
    </w:p>
    <w:p>
      <w:pPr>
        <w:pStyle w:val="BodyText"/>
      </w:pPr>
      <w:r>
        <w:t xml:space="preserve">Приступаю к созданию виртуальной машины. Выбираю</w:t>
      </w:r>
      <w:r>
        <w:t xml:space="preserve"> </w:t>
      </w:r>
      <w:r>
        <w:rPr>
          <w:iCs/>
          <w:i/>
        </w:rPr>
        <w:t xml:space="preserve">Машина =&gt; Создать</w:t>
      </w:r>
      <w:r>
        <w:t xml:space="preserve">.</w:t>
      </w:r>
      <w:r>
        <w:t xml:space="preserve"> </w:t>
      </w:r>
      <w:r>
        <w:t xml:space="preserve">Указываю имя виртуальной машины (логин в ДК), выбираю тип ОС и версию, проверяю корректность пути для папки машины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4169152" cy="3689572"/>
            <wp:effectExtent b="0" l="0" r="0" t="0"/>
            <wp:docPr descr="Figure 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Указываю размер основной памяти виртуальной машины – 4096 МБ.</w:t>
      </w:r>
      <w:r>
        <w:t xml:space="preserve"> </w:t>
      </w:r>
      <w:r>
        <w:t xml:space="preserve">Создаю жесткий диск. Выбираю «Создать новый виртуальный жесткий диск»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4207518" cy="3747121"/>
            <wp:effectExtent b="0" l="0" r="0" t="0"/>
            <wp:docPr descr="Figure 2: Создание жесткого дис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жесткого диска</w:t>
      </w:r>
    </w:p>
    <w:bookmarkEnd w:id="0"/>
    <w:p>
      <w:pPr>
        <w:pStyle w:val="BodyText"/>
      </w:pPr>
      <w:r>
        <w:t xml:space="preserve">Задаю конфигурацию жесткого диска. Выбираю «VDI»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 далее «Динамический виртуальный диск»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4687099" cy="4360984"/>
            <wp:effectExtent b="0" l="0" r="0" t="0"/>
            <wp:docPr descr="Figure 3: Определение типа подключения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ределение типа подключения виртуального жесткого диска</w:t>
      </w:r>
    </w:p>
    <w:bookmarkEnd w:id="0"/>
    <w:p>
      <w:pPr>
        <w:pStyle w:val="BodyText"/>
      </w:pPr>
      <w:r>
        <w:t xml:space="preserve">Задаю размер диска – 80 ГБ, проверяю расположение диска, нажимаю</w:t>
      </w:r>
      <w:r>
        <w:t xml:space="preserve"> </w:t>
      </w:r>
      <w:r>
        <w:t xml:space="preserve">«Создать».</w:t>
      </w:r>
    </w:p>
    <w:p>
      <w:pPr>
        <w:pStyle w:val="BodyText"/>
      </w:pPr>
      <w:r>
        <w:t xml:space="preserve">Увеличиваю доступный объем видеопамяти до 128 МБ. Для этого выбираю вкладку</w:t>
      </w:r>
      <w:r>
        <w:t xml:space="preserve"> </w:t>
      </w:r>
      <w:r>
        <w:rPr>
          <w:iCs/>
          <w:i/>
        </w:rPr>
        <w:t xml:space="preserve">Дисплей =&gt; Экран</w:t>
      </w:r>
      <w:r>
        <w:t xml:space="preserve">. Увеличиваю объем и нажимаю «ОК»</w:t>
      </w:r>
    </w:p>
    <w:p>
      <w:pPr>
        <w:pStyle w:val="BodyText"/>
      </w:pPr>
      <w:r>
        <w:t xml:space="preserve">В настройках виртуальной машины во вкладке «Носители» добавляю новый привод оптических дисков и выбираю образ, заранее скачанный с сайта, так как произвожу установку на собственную технику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Скачано с</w:t>
      </w:r>
      <w:r>
        <w:t xml:space="preserve"> </w:t>
      </w:r>
      <w:r>
        <w:rPr>
          <w:rStyle w:val="VerbatimChar"/>
        </w:rPr>
        <w:t xml:space="preserve">https://getfedora.org/ru/workstation/download/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3662815"/>
            <wp:effectExtent b="0" l="0" r="0" t="0"/>
            <wp:docPr descr="Figure 4: Выбор привода оптического дис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бор привода оптического диска</w:t>
      </w:r>
    </w:p>
    <w:bookmarkEnd w:id="0"/>
    <w:p>
      <w:pPr>
        <w:pStyle w:val="BodyText"/>
      </w:pPr>
      <w:r>
        <w:t xml:space="preserve">Настройка VirtualBox завершена.</w:t>
      </w:r>
    </w:p>
    <w:p>
      <w:pPr>
        <w:pStyle w:val="BodyText"/>
      </w:pPr>
      <w:r>
        <w:t xml:space="preserve">Запускаю виртуальную машину: Машина =&gt; Запустить. Дожидаюсь конца загрузки, в появившемся окне выбираю «Install to Hard Drive»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147496" cy="4661521"/>
            <wp:effectExtent b="0" l="0" r="0" t="0"/>
            <wp:docPr descr="Figure 5: Окно запуска установки образа ОС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466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кно запуска установки образа ОС</w:t>
      </w:r>
    </w:p>
    <w:bookmarkEnd w:id="0"/>
    <w:p>
      <w:pPr>
        <w:pStyle w:val="BodyText"/>
      </w:pPr>
      <w:r>
        <w:t xml:space="preserve">Выбираю в следующем окне русский язык, настраиваю часовой пояс, выбираю раскладку клавиатуры. Проверяю место установки, проследив за тем, чтобы на диске стояла галочка.</w:t>
      </w:r>
      <w:r>
        <w:t xml:space="preserve"> </w:t>
      </w:r>
      <w:r>
        <w:t xml:space="preserve">Убедившись, что все настройки проставлены верно, продолжаю. Нажимаю «Начать установку».</w:t>
      </w:r>
    </w:p>
    <w:p>
      <w:pPr>
        <w:pStyle w:val="BodyText"/>
      </w:pPr>
      <w:r>
        <w:t xml:space="preserve">Наблюдаю, что ОС загрузилась. Согласно инструкции, выключаю систему. После этого во вкладке «Носители» изымаю образ диска из дисковода, нажавна значок диска и выбрав нужный пункт. В соответствующей строке теперь пусто.</w:t>
      </w:r>
    </w:p>
    <w:p>
      <w:pPr>
        <w:pStyle w:val="BodyText"/>
      </w:pPr>
      <w:r>
        <w:t xml:space="preserve">Снова запускаю виртуальную машину (</w:t>
      </w:r>
      <w:r>
        <w:rPr>
          <w:iCs/>
          <w:i/>
        </w:rPr>
        <w:t xml:space="preserve">Машина =&gt; Запустить</w:t>
      </w:r>
      <w:r>
        <w:t xml:space="preserve">). Предлагается создать пользователя и пароль. Задаю полное имя и имя пользователя в соответствии с соглашением об именовании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 устанавливаю пароль.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089946" cy="4552816"/>
            <wp:effectExtent b="0" l="0" r="0" t="0"/>
            <wp:docPr descr="Figure 6: Окно конфигурации пользовател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кно конфигурации пользователя</w:t>
      </w:r>
    </w:p>
    <w:bookmarkEnd w:id="0"/>
    <w:p>
      <w:pPr>
        <w:pStyle w:val="BodyText"/>
      </w:pPr>
      <w:r>
        <w:t xml:space="preserve">Меняю имя хоста на удовлетворяющее соглашению об именовании. В терминале ввожу</w:t>
      </w:r>
      <w:r>
        <w:t xml:space="preserve"> </w:t>
      </w:r>
      <w:r>
        <w:rPr>
          <w:rStyle w:val="VerbatimChar"/>
        </w:rPr>
        <w:t xml:space="preserve">hostnamectl</w:t>
      </w:r>
      <w:r>
        <w:t xml:space="preserve"> </w:t>
      </w:r>
      <w:r>
        <w:t xml:space="preserve">и проверяю имя хоста. Меняю</w:t>
      </w:r>
      <w:r>
        <w:t xml:space="preserve"> </w:t>
      </w:r>
      <w:r>
        <w:rPr>
          <w:rStyle w:val="VerbatimChar"/>
        </w:rPr>
        <w:t xml:space="preserve">fedora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и снова проверяю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4258674" cy="3990109"/>
            <wp:effectExtent b="0" l="0" r="0" t="0"/>
            <wp:docPr descr="Figure 7: Смена имени хоста и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мена имени хоста и проверка</w:t>
      </w:r>
    </w:p>
    <w:bookmarkEnd w:id="0"/>
    <w:p>
      <w:pPr>
        <w:pStyle w:val="BodyText"/>
      </w:pPr>
      <w:r>
        <w:t xml:space="preserve">Программное обеспечения для создания документации (pandoc, texlive) было установлено в I семестре и работает исправно. Отчеты и презентации из Markdown генерируются успешно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ознакомился и научился использовать VirtualBox. В ходе работы были настроены минимально необходимые для дальнейшей работы сервисы, установлено необходимое ПО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пароль, домашний каталог, идентификационные номера пользователя и группы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 -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an man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 -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d ~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 -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ls lab01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 -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du report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для создания / удаления каталогов / файлов -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 </w:t>
      </w:r>
      <w:r>
        <w:t xml:space="preserve">(для создания каталогов);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touch 1.txt</w:t>
      </w:r>
      <w:r>
        <w:t xml:space="preserve"> </w:t>
      </w:r>
      <w:r>
        <w:t xml:space="preserve">(для создания файлов);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rm 1.txt</w:t>
      </w:r>
      <w:r>
        <w:t xml:space="preserve"> </w:t>
      </w:r>
      <w:r>
        <w:t xml:space="preserve">(для удаления);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 -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chmod 136 readme.txt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 -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Файловая система - способ организации данных и информации в ОС, часть операционной системы для обеспечения удобного интерфейса для работы пользователя с данными, хранящимися на диске, а также для совместного использования файлов несколькими пользователями.</w:t>
      </w:r>
      <w:r>
        <w:t xml:space="preserve"> </w:t>
      </w:r>
      <w:r>
        <w:t xml:space="preserve">Примеры:</w:t>
      </w:r>
    </w:p>
    <w:p>
      <w:pPr>
        <w:pStyle w:val="FirstParagraph"/>
      </w:pPr>
      <w:r>
        <w:t xml:space="preserve">Ext2, Ext3, Ext4 и др. - стандартные файловые системы Linux.</w:t>
      </w:r>
    </w:p>
    <w:p>
      <w:pPr>
        <w:pStyle w:val="BodyText"/>
      </w:pPr>
      <w:r>
        <w:t xml:space="preserve">FAT12, FAT16, FAT32, NTFS - файловые системы Windows.</w:t>
      </w:r>
    </w:p>
    <w:p>
      <w:pPr>
        <w:pStyle w:val="BodyText"/>
      </w:pPr>
      <w:r>
        <w:t xml:space="preserve">XFS - высокопроизводительная файловая система с высокой скоростью работы с большими данными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unte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51"/>
    <w:bookmarkStart w:id="64" w:name="X3560907cd13b331ef0d8c92de6a62438c631a7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чет о выполнении дополнительного задания</w:t>
      </w:r>
    </w:p>
    <w:p>
      <w:pPr>
        <w:pStyle w:val="FirstParagraph"/>
      </w:pPr>
      <w:r>
        <w:t xml:space="preserve">Открываю терминал и просматриваю последовательность загрузки системы, выполнив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5" w:name="fig:8"/>
      <w:r>
        <w:drawing>
          <wp:inline>
            <wp:extent cx="4245885" cy="1963082"/>
            <wp:effectExtent b="0" l="0" r="0" t="0"/>
            <wp:docPr descr="Figure 8: Выполнение команды dmesg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9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ыполнение команды dmesg</w:t>
      </w:r>
    </w:p>
    <w:bookmarkEnd w:id="0"/>
    <w:p>
      <w:pPr>
        <w:pStyle w:val="BodyText"/>
      </w:pPr>
      <w:r>
        <w:t xml:space="preserve">Воспользовавшись поиском с помощью команды</w:t>
      </w:r>
      <w:r>
        <w:t xml:space="preserve"> </w:t>
      </w:r>
      <w:r>
        <w:rPr>
          <w:rStyle w:val="VerbatimChar"/>
        </w:rPr>
        <w:t xml:space="preserve">dmesg | grep -i "то, что ищем"</w:t>
      </w:r>
      <w:r>
        <w:t xml:space="preserve">, получаю следующую информацию:</w:t>
      </w:r>
    </w:p>
    <w:p>
      <w:pPr>
        <w:numPr>
          <w:ilvl w:val="0"/>
          <w:numId w:val="1007"/>
        </w:numPr>
        <w:pStyle w:val="Compact"/>
      </w:pPr>
      <w:r>
        <w:t xml:space="preserve">Версия ядра Linux (</w:t>
      </w:r>
      <w:r>
        <w:rPr>
          <w:rStyle w:val="VerbatimChar"/>
        </w:rPr>
        <w:t xml:space="preserve">"Linux version"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Частота процессора (введя</w:t>
      </w:r>
      <w:r>
        <w:t xml:space="preserve"> </w:t>
      </w:r>
      <w:r>
        <w:rPr>
          <w:rStyle w:val="VerbatimChar"/>
        </w:rPr>
        <w:t xml:space="preserve">"Mhz"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Модель процессора (</w:t>
      </w:r>
      <w:r>
        <w:rPr>
          <w:rStyle w:val="VerbatimChar"/>
        </w:rPr>
        <w:t xml:space="preserve">"CPU0"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Объем доступной оперативной памяти (введя</w:t>
      </w:r>
      <w:r>
        <w:t xml:space="preserve"> </w:t>
      </w:r>
      <w:r>
        <w:rPr>
          <w:rStyle w:val="VerbatimChar"/>
        </w:rPr>
        <w:t xml:space="preserve">"Memory"</w:t>
      </w:r>
      <w:r>
        <w:t xml:space="preserve">, так как ввод</w:t>
      </w:r>
      <w:r>
        <w:t xml:space="preserve"> </w:t>
      </w:r>
      <w:r>
        <w:rPr>
          <w:rStyle w:val="VerbatimChar"/>
        </w:rPr>
        <w:t xml:space="preserve">"Memory available"</w:t>
      </w:r>
      <w:r>
        <w:t xml:space="preserve"> </w:t>
      </w:r>
      <w:r>
        <w:t xml:space="preserve">ничего не выводит, и нахожу нужную строку вручную)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9" w:name="fig:9"/>
      <w:r>
        <w:drawing>
          <wp:inline>
            <wp:extent cx="4802198" cy="4054053"/>
            <wp:effectExtent b="0" l="0" r="0" t="0"/>
            <wp:docPr descr="Figure 9: Поиск с помощью grep (1)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40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оиск с помощью grep (1)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Тип обнаруженного гипервизора (</w:t>
      </w:r>
      <w:r>
        <w:rPr>
          <w:rStyle w:val="VerbatimChar"/>
        </w:rPr>
        <w:t xml:space="preserve">"Hypervisor detected"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Тип файловой системы корневого раздела (</w:t>
      </w:r>
      <w:r>
        <w:rPr>
          <w:rStyle w:val="VerbatimChar"/>
        </w:rPr>
        <w:t xml:space="preserve">"filesystem"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монтирования файловых систем (</w:t>
      </w:r>
      <w:r>
        <w:rPr>
          <w:rStyle w:val="VerbatimChar"/>
        </w:rPr>
        <w:t xml:space="preserve">"mounted"</w:t>
      </w:r>
      <w:r>
        <w:t xml:space="preserve">) (рис. [</w:t>
      </w:r>
      <w:hyperlink w:anchor="fig: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10"/>
    <w:p>
      <w:pPr>
        <w:pStyle w:val="CaptionedFigure"/>
      </w:pPr>
      <w:bookmarkStart w:id="63" w:name="fig:10"/>
      <w:r>
        <w:drawing>
          <wp:inline>
            <wp:extent cx="4795804" cy="1234120"/>
            <wp:effectExtent b="0" l="0" r="0" t="0"/>
            <wp:docPr descr="Figure 10: Поиск с помощью grep (2)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оиск с помощью grep (2)</w:t>
      </w:r>
    </w:p>
    <w:bookmarkEnd w:id="0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алацан Николай, НПИбд-01-22</dc:creator>
  <dc:language>ru-RU</dc:language>
  <cp:keywords/>
  <dcterms:created xsi:type="dcterms:W3CDTF">2023-02-16T09:21:35Z</dcterms:created>
  <dcterms:modified xsi:type="dcterms:W3CDTF">2023-02-16T09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и конфигурация операционной системы на виртуальную машину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